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686C" w:rsidRPr="00AD5FD6" w:rsidRDefault="00FD686C" w:rsidP="002475FA">
      <w:pPr>
        <w:pStyle w:val="NoSpacing"/>
        <w:jc w:val="center"/>
        <w:rPr>
          <w:rFonts w:ascii="Times New Roman" w:hAnsi="Times New Roman" w:cs="Times New Roman"/>
          <w:sz w:val="36"/>
          <w:szCs w:val="36"/>
        </w:rPr>
      </w:pPr>
      <w:r w:rsidRPr="00AD5FD6">
        <w:rPr>
          <w:rFonts w:ascii="Times New Roman" w:hAnsi="Times New Roman" w:cs="Times New Roman"/>
          <w:sz w:val="36"/>
          <w:szCs w:val="36"/>
        </w:rPr>
        <w:t>Business Systems Information Portal (BSIP)</w:t>
      </w:r>
    </w:p>
    <w:p w:rsidR="002475FA" w:rsidRPr="00E96C3A" w:rsidRDefault="002475FA" w:rsidP="002475FA">
      <w:pPr>
        <w:pStyle w:val="NoSpacing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AD5FD6">
        <w:rPr>
          <w:rFonts w:ascii="Times New Roman" w:hAnsi="Times New Roman" w:cs="Times New Roman"/>
          <w:sz w:val="36"/>
          <w:szCs w:val="36"/>
        </w:rPr>
        <w:t xml:space="preserve">VMRS Codes </w:t>
      </w:r>
      <w:r w:rsidR="0093654F" w:rsidRPr="00AD5FD6">
        <w:rPr>
          <w:rFonts w:ascii="Times New Roman" w:hAnsi="Times New Roman" w:cs="Times New Roman"/>
          <w:sz w:val="36"/>
          <w:szCs w:val="36"/>
        </w:rPr>
        <w:t>–</w:t>
      </w:r>
      <w:r w:rsidRPr="00AD5FD6">
        <w:rPr>
          <w:rFonts w:ascii="Times New Roman" w:hAnsi="Times New Roman" w:cs="Times New Roman"/>
          <w:sz w:val="36"/>
          <w:szCs w:val="36"/>
        </w:rPr>
        <w:t xml:space="preserve"> Introduction</w:t>
      </w:r>
    </w:p>
    <w:p w:rsidR="0093654F" w:rsidRPr="00E96C3A" w:rsidRDefault="0093654F" w:rsidP="002475FA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3654F" w:rsidRPr="00E96C3A" w:rsidRDefault="002475FA" w:rsidP="002475F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96C3A">
        <w:rPr>
          <w:rFonts w:ascii="Times New Roman" w:hAnsi="Times New Roman" w:cs="Times New Roman"/>
          <w:b/>
          <w:sz w:val="24"/>
          <w:szCs w:val="24"/>
        </w:rPr>
        <w:t>V</w:t>
      </w:r>
      <w:r w:rsidRPr="00E96C3A">
        <w:rPr>
          <w:rFonts w:ascii="Times New Roman" w:hAnsi="Times New Roman" w:cs="Times New Roman"/>
          <w:sz w:val="24"/>
          <w:szCs w:val="24"/>
        </w:rPr>
        <w:t xml:space="preserve">ehicle </w:t>
      </w:r>
      <w:r w:rsidRPr="00E96C3A">
        <w:rPr>
          <w:rFonts w:ascii="Times New Roman" w:hAnsi="Times New Roman" w:cs="Times New Roman"/>
          <w:b/>
          <w:sz w:val="24"/>
          <w:szCs w:val="24"/>
        </w:rPr>
        <w:t>M</w:t>
      </w:r>
      <w:r w:rsidRPr="00E96C3A">
        <w:rPr>
          <w:rFonts w:ascii="Times New Roman" w:hAnsi="Times New Roman" w:cs="Times New Roman"/>
          <w:sz w:val="24"/>
          <w:szCs w:val="24"/>
        </w:rPr>
        <w:t xml:space="preserve">aintenance </w:t>
      </w:r>
      <w:r w:rsidRPr="00E96C3A">
        <w:rPr>
          <w:rFonts w:ascii="Times New Roman" w:hAnsi="Times New Roman" w:cs="Times New Roman"/>
          <w:b/>
          <w:sz w:val="24"/>
          <w:szCs w:val="24"/>
        </w:rPr>
        <w:t>R</w:t>
      </w:r>
      <w:r w:rsidRPr="00E96C3A">
        <w:rPr>
          <w:rFonts w:ascii="Times New Roman" w:hAnsi="Times New Roman" w:cs="Times New Roman"/>
          <w:sz w:val="24"/>
          <w:szCs w:val="24"/>
        </w:rPr>
        <w:t xml:space="preserve">eporting </w:t>
      </w:r>
      <w:r w:rsidRPr="00E96C3A">
        <w:rPr>
          <w:rFonts w:ascii="Times New Roman" w:hAnsi="Times New Roman" w:cs="Times New Roman"/>
          <w:b/>
          <w:sz w:val="24"/>
          <w:szCs w:val="24"/>
        </w:rPr>
        <w:t>S</w:t>
      </w:r>
      <w:r w:rsidRPr="00E96C3A">
        <w:rPr>
          <w:rFonts w:ascii="Times New Roman" w:hAnsi="Times New Roman" w:cs="Times New Roman"/>
          <w:sz w:val="24"/>
          <w:szCs w:val="24"/>
        </w:rPr>
        <w:t xml:space="preserve">tandards (VMRS) is </w:t>
      </w:r>
      <w:r w:rsidR="006A58FA" w:rsidRPr="00E96C3A">
        <w:rPr>
          <w:rFonts w:ascii="Times New Roman" w:hAnsi="Times New Roman" w:cs="Times New Roman"/>
          <w:sz w:val="24"/>
          <w:szCs w:val="24"/>
        </w:rPr>
        <w:t>the system use</w:t>
      </w:r>
      <w:r w:rsidR="00E9792F" w:rsidRPr="00E96C3A">
        <w:rPr>
          <w:rFonts w:ascii="Times New Roman" w:hAnsi="Times New Roman" w:cs="Times New Roman"/>
          <w:sz w:val="24"/>
          <w:szCs w:val="24"/>
        </w:rPr>
        <w:t>d</w:t>
      </w:r>
      <w:r w:rsidR="006A58FA" w:rsidRPr="00E96C3A">
        <w:rPr>
          <w:rFonts w:ascii="Times New Roman" w:hAnsi="Times New Roman" w:cs="Times New Roman"/>
          <w:sz w:val="24"/>
          <w:szCs w:val="24"/>
        </w:rPr>
        <w:t xml:space="preserve"> to track bus and </w:t>
      </w:r>
      <w:r w:rsidR="00265FA2" w:rsidRPr="00E96C3A">
        <w:rPr>
          <w:rFonts w:ascii="Times New Roman" w:hAnsi="Times New Roman" w:cs="Times New Roman"/>
          <w:sz w:val="24"/>
          <w:szCs w:val="24"/>
        </w:rPr>
        <w:t xml:space="preserve">vehicle </w:t>
      </w:r>
      <w:r w:rsidR="006A58FA" w:rsidRPr="00E96C3A">
        <w:rPr>
          <w:rFonts w:ascii="Times New Roman" w:hAnsi="Times New Roman" w:cs="Times New Roman"/>
          <w:sz w:val="24"/>
          <w:szCs w:val="24"/>
        </w:rPr>
        <w:t>maintenance</w:t>
      </w:r>
      <w:r w:rsidR="00E9792F" w:rsidRPr="00E96C3A">
        <w:rPr>
          <w:rFonts w:ascii="Times New Roman" w:hAnsi="Times New Roman" w:cs="Times New Roman"/>
          <w:sz w:val="24"/>
          <w:szCs w:val="24"/>
        </w:rPr>
        <w:t xml:space="preserve"> throughout the state</w:t>
      </w:r>
      <w:r w:rsidR="006A58FA" w:rsidRPr="00E96C3A">
        <w:rPr>
          <w:rFonts w:ascii="Times New Roman" w:hAnsi="Times New Roman" w:cs="Times New Roman"/>
          <w:sz w:val="24"/>
          <w:szCs w:val="24"/>
        </w:rPr>
        <w:t xml:space="preserve">. </w:t>
      </w:r>
      <w:r w:rsidR="00E96C3A">
        <w:rPr>
          <w:rFonts w:ascii="Times New Roman" w:hAnsi="Times New Roman" w:cs="Times New Roman"/>
          <w:sz w:val="24"/>
          <w:szCs w:val="24"/>
        </w:rPr>
        <w:t xml:space="preserve"> </w:t>
      </w:r>
      <w:r w:rsidR="006A58FA" w:rsidRPr="00E96C3A">
        <w:rPr>
          <w:rFonts w:ascii="Times New Roman" w:hAnsi="Times New Roman" w:cs="Times New Roman"/>
          <w:sz w:val="24"/>
          <w:szCs w:val="24"/>
        </w:rPr>
        <w:t xml:space="preserve">These </w:t>
      </w:r>
      <w:r w:rsidRPr="00E96C3A">
        <w:rPr>
          <w:rFonts w:ascii="Times New Roman" w:hAnsi="Times New Roman" w:cs="Times New Roman"/>
          <w:sz w:val="24"/>
          <w:szCs w:val="24"/>
        </w:rPr>
        <w:t xml:space="preserve">codes </w:t>
      </w:r>
      <w:r w:rsidR="006A58FA" w:rsidRPr="00E96C3A">
        <w:rPr>
          <w:rFonts w:ascii="Times New Roman" w:hAnsi="Times New Roman" w:cs="Times New Roman"/>
          <w:sz w:val="24"/>
          <w:szCs w:val="24"/>
        </w:rPr>
        <w:t xml:space="preserve">were </w:t>
      </w:r>
      <w:r w:rsidRPr="00E96C3A">
        <w:rPr>
          <w:rFonts w:ascii="Times New Roman" w:hAnsi="Times New Roman" w:cs="Times New Roman"/>
          <w:sz w:val="24"/>
          <w:szCs w:val="24"/>
        </w:rPr>
        <w:t xml:space="preserve">created by the </w:t>
      </w:r>
      <w:r w:rsidRPr="00E96C3A">
        <w:rPr>
          <w:rFonts w:ascii="Times New Roman" w:hAnsi="Times New Roman" w:cs="Times New Roman"/>
          <w:b/>
          <w:sz w:val="24"/>
          <w:szCs w:val="24"/>
        </w:rPr>
        <w:t>A</w:t>
      </w:r>
      <w:r w:rsidRPr="00E96C3A">
        <w:rPr>
          <w:rFonts w:ascii="Times New Roman" w:hAnsi="Times New Roman" w:cs="Times New Roman"/>
          <w:sz w:val="24"/>
          <w:szCs w:val="24"/>
        </w:rPr>
        <w:t xml:space="preserve">merican </w:t>
      </w:r>
      <w:r w:rsidRPr="00E96C3A">
        <w:rPr>
          <w:rFonts w:ascii="Times New Roman" w:hAnsi="Times New Roman" w:cs="Times New Roman"/>
          <w:b/>
          <w:sz w:val="24"/>
          <w:szCs w:val="24"/>
        </w:rPr>
        <w:t>T</w:t>
      </w:r>
      <w:r w:rsidRPr="00E96C3A">
        <w:rPr>
          <w:rFonts w:ascii="Times New Roman" w:hAnsi="Times New Roman" w:cs="Times New Roman"/>
          <w:sz w:val="24"/>
          <w:szCs w:val="24"/>
        </w:rPr>
        <w:t xml:space="preserve">rucking </w:t>
      </w:r>
      <w:r w:rsidRPr="00E96C3A">
        <w:rPr>
          <w:rFonts w:ascii="Times New Roman" w:hAnsi="Times New Roman" w:cs="Times New Roman"/>
          <w:b/>
          <w:sz w:val="24"/>
          <w:szCs w:val="24"/>
        </w:rPr>
        <w:t>A</w:t>
      </w:r>
      <w:r w:rsidRPr="00E96C3A">
        <w:rPr>
          <w:rFonts w:ascii="Times New Roman" w:hAnsi="Times New Roman" w:cs="Times New Roman"/>
          <w:sz w:val="24"/>
          <w:szCs w:val="24"/>
        </w:rPr>
        <w:t xml:space="preserve">ssociations </w:t>
      </w:r>
      <w:r w:rsidR="00E9792F" w:rsidRPr="00E96C3A">
        <w:rPr>
          <w:rFonts w:ascii="Times New Roman" w:hAnsi="Times New Roman" w:cs="Times New Roman"/>
          <w:sz w:val="24"/>
          <w:szCs w:val="24"/>
        </w:rPr>
        <w:t xml:space="preserve">(ATA) </w:t>
      </w:r>
      <w:r w:rsidRPr="00E96C3A">
        <w:rPr>
          <w:rFonts w:ascii="Times New Roman" w:hAnsi="Times New Roman" w:cs="Times New Roman"/>
          <w:sz w:val="24"/>
          <w:szCs w:val="24"/>
        </w:rPr>
        <w:t xml:space="preserve">as a uniform system of reporting and </w:t>
      </w:r>
      <w:r w:rsidR="00E96C3A">
        <w:rPr>
          <w:rFonts w:ascii="Times New Roman" w:hAnsi="Times New Roman" w:cs="Times New Roman"/>
          <w:sz w:val="24"/>
          <w:szCs w:val="24"/>
        </w:rPr>
        <w:t>monitor</w:t>
      </w:r>
      <w:r w:rsidRPr="00E96C3A">
        <w:rPr>
          <w:rFonts w:ascii="Times New Roman" w:hAnsi="Times New Roman" w:cs="Times New Roman"/>
          <w:sz w:val="24"/>
          <w:szCs w:val="24"/>
        </w:rPr>
        <w:t>ing</w:t>
      </w:r>
      <w:r w:rsidR="006A58FA" w:rsidRPr="00E96C3A">
        <w:rPr>
          <w:rFonts w:ascii="Times New Roman" w:hAnsi="Times New Roman" w:cs="Times New Roman"/>
          <w:sz w:val="24"/>
          <w:szCs w:val="24"/>
        </w:rPr>
        <w:t xml:space="preserve"> maintenance across many different types of equipment.</w:t>
      </w:r>
    </w:p>
    <w:p w:rsidR="0093654F" w:rsidRPr="00E96C3A" w:rsidRDefault="0093654F" w:rsidP="002475F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3654F" w:rsidRPr="00E96C3A" w:rsidRDefault="0093654F" w:rsidP="002475F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96C3A">
        <w:rPr>
          <w:rFonts w:ascii="Times New Roman" w:hAnsi="Times New Roman" w:cs="Times New Roman"/>
          <w:sz w:val="24"/>
          <w:szCs w:val="24"/>
        </w:rPr>
        <w:t xml:space="preserve">Proper use of VMRS codes </w:t>
      </w:r>
      <w:r w:rsidR="00E41B82" w:rsidRPr="00E96C3A">
        <w:rPr>
          <w:rFonts w:ascii="Times New Roman" w:hAnsi="Times New Roman" w:cs="Times New Roman"/>
          <w:sz w:val="24"/>
          <w:szCs w:val="24"/>
        </w:rPr>
        <w:t xml:space="preserve">in BSIP </w:t>
      </w:r>
      <w:r w:rsidRPr="00E96C3A">
        <w:rPr>
          <w:rFonts w:ascii="Times New Roman" w:hAnsi="Times New Roman" w:cs="Times New Roman"/>
          <w:sz w:val="24"/>
          <w:szCs w:val="24"/>
        </w:rPr>
        <w:t xml:space="preserve">is </w:t>
      </w:r>
      <w:r w:rsidR="00E96C3A">
        <w:rPr>
          <w:rFonts w:ascii="Times New Roman" w:hAnsi="Times New Roman" w:cs="Times New Roman"/>
          <w:sz w:val="24"/>
          <w:szCs w:val="24"/>
        </w:rPr>
        <w:t>essential</w:t>
      </w:r>
      <w:r w:rsidRPr="00E96C3A">
        <w:rPr>
          <w:rFonts w:ascii="Times New Roman" w:hAnsi="Times New Roman" w:cs="Times New Roman"/>
          <w:sz w:val="24"/>
          <w:szCs w:val="24"/>
        </w:rPr>
        <w:t xml:space="preserve"> for revealing problem areas </w:t>
      </w:r>
      <w:proofErr w:type="gramStart"/>
      <w:r w:rsidRPr="00E96C3A">
        <w:rPr>
          <w:rFonts w:ascii="Times New Roman" w:hAnsi="Times New Roman" w:cs="Times New Roman"/>
          <w:sz w:val="24"/>
          <w:szCs w:val="24"/>
        </w:rPr>
        <w:t>in particular vehicle</w:t>
      </w:r>
      <w:proofErr w:type="gramEnd"/>
      <w:r w:rsidRPr="00E96C3A">
        <w:rPr>
          <w:rFonts w:ascii="Times New Roman" w:hAnsi="Times New Roman" w:cs="Times New Roman"/>
          <w:sz w:val="24"/>
          <w:szCs w:val="24"/>
        </w:rPr>
        <w:t xml:space="preserve"> models and identifying </w:t>
      </w:r>
      <w:r w:rsidR="00E41B82" w:rsidRPr="00E96C3A">
        <w:rPr>
          <w:rFonts w:ascii="Times New Roman" w:hAnsi="Times New Roman" w:cs="Times New Roman"/>
          <w:sz w:val="24"/>
          <w:szCs w:val="24"/>
        </w:rPr>
        <w:t>areas of increased maintenance costs.</w:t>
      </w:r>
      <w:bookmarkStart w:id="0" w:name="_GoBack"/>
      <w:bookmarkEnd w:id="0"/>
    </w:p>
    <w:p w:rsidR="0093654F" w:rsidRDefault="0093654F" w:rsidP="002475F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31CBC" w:rsidRPr="0008752D" w:rsidRDefault="0008752D" w:rsidP="00F31CBC">
      <w:pPr>
        <w:pStyle w:val="NoSpacing"/>
        <w:rPr>
          <w:rFonts w:ascii="Times New Roman" w:hAnsi="Times New Roman" w:cs="Times New Roman"/>
          <w:b/>
          <w:sz w:val="48"/>
          <w:szCs w:val="48"/>
        </w:rPr>
      </w:pPr>
      <w:r w:rsidRPr="00E96C3A">
        <w:rPr>
          <w:rFonts w:ascii="Times New Roman" w:hAnsi="Times New Roman" w:cs="Times New Roman"/>
          <w:sz w:val="24"/>
          <w:szCs w:val="24"/>
        </w:rPr>
        <w:t>A VMRS code is nine digits in the form</w:t>
      </w:r>
      <w:r>
        <w:rPr>
          <w:rFonts w:ascii="Times New Roman" w:hAnsi="Times New Roman" w:cs="Times New Roman"/>
          <w:sz w:val="24"/>
          <w:szCs w:val="24"/>
        </w:rPr>
        <w:t>:</w:t>
      </w:r>
      <w:r w:rsidR="00F31CBC">
        <w:rPr>
          <w:rFonts w:ascii="Times New Roman" w:hAnsi="Times New Roman" w:cs="Times New Roman"/>
          <w:sz w:val="24"/>
          <w:szCs w:val="24"/>
        </w:rPr>
        <w:t xml:space="preserve">  </w:t>
      </w:r>
      <w:r w:rsidR="00F31CBC">
        <w:rPr>
          <w:rFonts w:ascii="Times New Roman" w:hAnsi="Times New Roman" w:cs="Times New Roman"/>
          <w:b/>
          <w:sz w:val="48"/>
          <w:szCs w:val="48"/>
        </w:rPr>
        <w:t>123-456-789</w:t>
      </w:r>
    </w:p>
    <w:p w:rsidR="0008752D" w:rsidRDefault="00F31CBC" w:rsidP="002475F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93A57E4" wp14:editId="7E4AB17F">
                <wp:simplePos x="0" y="0"/>
                <wp:positionH relativeFrom="page">
                  <wp:posOffset>2657475</wp:posOffset>
                </wp:positionH>
                <wp:positionV relativeFrom="page">
                  <wp:posOffset>3543300</wp:posOffset>
                </wp:positionV>
                <wp:extent cx="914400" cy="685800"/>
                <wp:effectExtent l="0" t="247650" r="133350" b="19050"/>
                <wp:wrapNone/>
                <wp:docPr id="4" name="Callout: Lin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685800"/>
                        </a:xfrm>
                        <a:prstGeom prst="borderCallout1">
                          <a:avLst>
                            <a:gd name="adj1" fmla="val -35132"/>
                            <a:gd name="adj2" fmla="val 111420"/>
                            <a:gd name="adj3" fmla="val -1042"/>
                            <a:gd name="adj4" fmla="val 491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752D" w:rsidRPr="0008752D" w:rsidRDefault="0008752D" w:rsidP="0008752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8752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rimary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System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08752D">
                              <w:rPr>
                                <w:rFonts w:ascii="Times New Roman" w:hAnsi="Times New Roman" w:cs="Times New Roman"/>
                                <w:sz w:val="16"/>
                                <w:szCs w:val="20"/>
                              </w:rPr>
                              <w:t>(Most Importa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3A57E4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Callout: Line 4" o:spid="_x0000_s1026" type="#_x0000_t47" style="position:absolute;margin-left:209.25pt;margin-top:279pt;width:1in;height:54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" adj="10620,-225,24067,-7589" fillcolor="#4f81bd [3204]" strokecolor="#243f60 [1604]" strokeweight="2pt">
                <v:textbox>
                  <w:txbxContent>
                    <w:p w:rsidR="0008752D" w:rsidRPr="0008752D" w:rsidRDefault="0008752D" w:rsidP="0008752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8752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rimary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System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08752D">
                        <w:rPr>
                          <w:rFonts w:ascii="Times New Roman" w:hAnsi="Times New Roman" w:cs="Times New Roman"/>
                          <w:sz w:val="16"/>
                          <w:szCs w:val="20"/>
                        </w:rPr>
                        <w:t>(Most Important)</w:t>
                      </w:r>
                    </w:p>
                  </w:txbxContent>
                </v:textbox>
                <o:callout v:ext="edit" minusy="t"/>
                <w10:wrap anchorx="page" anchory="pag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74C1CA9" wp14:editId="4DF44FF1">
                <wp:simplePos x="0" y="0"/>
                <wp:positionH relativeFrom="page">
                  <wp:posOffset>3800475</wp:posOffset>
                </wp:positionH>
                <wp:positionV relativeFrom="page">
                  <wp:posOffset>3543300</wp:posOffset>
                </wp:positionV>
                <wp:extent cx="914400" cy="685800"/>
                <wp:effectExtent l="0" t="247650" r="19050" b="19050"/>
                <wp:wrapNone/>
                <wp:docPr id="3" name="Callout: Lin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685800"/>
                        </a:xfrm>
                        <a:prstGeom prst="borderCallout1">
                          <a:avLst>
                            <a:gd name="adj1" fmla="val -1799"/>
                            <a:gd name="adj2" fmla="val 49961"/>
                            <a:gd name="adj3" fmla="val -34375"/>
                            <a:gd name="adj4" fmla="val 5020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752D" w:rsidRPr="0008752D" w:rsidRDefault="0008752D" w:rsidP="0008752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econdary s</w:t>
                            </w:r>
                            <w:r w:rsidRPr="0008752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ub-section of Prim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4C1CA9" id="Callout: Line 3" o:spid="_x0000_s1027" type="#_x0000_t47" style="position:absolute;margin-left:299.25pt;margin-top:279pt;width:1in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" adj="10845,-7425,10792,-389" fillcolor="#4f81bd [3204]" strokecolor="#243f60 [1604]" strokeweight="2pt">
                <v:textbox>
                  <w:txbxContent>
                    <w:p w:rsidR="0008752D" w:rsidRPr="0008752D" w:rsidRDefault="0008752D" w:rsidP="0008752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econdary s</w:t>
                      </w:r>
                      <w:r w:rsidRPr="0008752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ub-section of Primary</w:t>
                      </w:r>
                    </w:p>
                  </w:txbxContent>
                </v:textbox>
                <o:callout v:ext="edit" minusx="t"/>
                <w10:wrap anchorx="page" anchory="pag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A7749EF" wp14:editId="1D5C0E06">
                <wp:simplePos x="0" y="0"/>
                <wp:positionH relativeFrom="page">
                  <wp:posOffset>4943475</wp:posOffset>
                </wp:positionH>
                <wp:positionV relativeFrom="page">
                  <wp:posOffset>3543300</wp:posOffset>
                </wp:positionV>
                <wp:extent cx="914400" cy="685800"/>
                <wp:effectExtent l="114300" t="247650" r="19050" b="19050"/>
                <wp:wrapNone/>
                <wp:docPr id="5" name="Callout: Lin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685800"/>
                        </a:xfrm>
                        <a:prstGeom prst="borderCallout1">
                          <a:avLst>
                            <a:gd name="adj1" fmla="val -758"/>
                            <a:gd name="adj2" fmla="val 53086"/>
                            <a:gd name="adj3" fmla="val -34375"/>
                            <a:gd name="adj4" fmla="val -1125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752D" w:rsidRPr="0008752D" w:rsidRDefault="0008752D" w:rsidP="0008752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ctual Item Servic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7749EF" id="Callout: Line 5" o:spid="_x0000_s1028" type="#_x0000_t47" style="position:absolute;margin-left:389.25pt;margin-top:279pt;width:1in;height:54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" adj="-2430,-7425,11467,-164" fillcolor="#4f81bd [3204]" strokecolor="#243f60 [1604]" strokeweight="2pt">
                <v:textbox>
                  <w:txbxContent>
                    <w:p w:rsidR="0008752D" w:rsidRPr="0008752D" w:rsidRDefault="0008752D" w:rsidP="0008752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ctual Item Service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08752D" w:rsidRDefault="0008752D" w:rsidP="002475F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8752D" w:rsidRDefault="0008752D" w:rsidP="002475F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8752D" w:rsidRDefault="0008752D" w:rsidP="002475F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8752D" w:rsidRDefault="0008752D" w:rsidP="002475F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8752D" w:rsidRPr="00AD5FD6" w:rsidRDefault="0008752D" w:rsidP="002475F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AD5FD6">
        <w:rPr>
          <w:rFonts w:ascii="Times New Roman" w:hAnsi="Times New Roman" w:cs="Times New Roman"/>
          <w:b/>
          <w:sz w:val="24"/>
          <w:szCs w:val="24"/>
        </w:rPr>
        <w:t>Examples:</w:t>
      </w:r>
    </w:p>
    <w:p w:rsidR="0008752D" w:rsidRPr="00AD5FD6" w:rsidRDefault="0008752D" w:rsidP="0008752D">
      <w:pPr>
        <w:pStyle w:val="NoSpacing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 w:rsidRPr="00AD5FD6">
        <w:rPr>
          <w:rFonts w:ascii="Times New Roman" w:hAnsi="Times New Roman" w:cs="Times New Roman"/>
          <w:b/>
          <w:sz w:val="24"/>
          <w:szCs w:val="24"/>
        </w:rPr>
        <w:t>Primary</w:t>
      </w:r>
    </w:p>
    <w:p w:rsidR="0008752D" w:rsidRPr="00E96C3A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E96C3A">
        <w:rPr>
          <w:rFonts w:ascii="Times New Roman" w:hAnsi="Times New Roman" w:cs="Times New Roman"/>
          <w:sz w:val="24"/>
          <w:szCs w:val="24"/>
        </w:rPr>
        <w:t>013 – Brakes</w:t>
      </w:r>
    </w:p>
    <w:p w:rsidR="0008752D" w:rsidRPr="00E96C3A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E96C3A">
        <w:rPr>
          <w:rFonts w:ascii="Times New Roman" w:hAnsi="Times New Roman" w:cs="Times New Roman"/>
          <w:sz w:val="24"/>
          <w:szCs w:val="24"/>
        </w:rPr>
        <w:t>017 – Tires, Tubes, Liners &amp; Valves</w:t>
      </w:r>
    </w:p>
    <w:p w:rsidR="0008752D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E96C3A">
        <w:rPr>
          <w:rFonts w:ascii="Times New Roman" w:hAnsi="Times New Roman" w:cs="Times New Roman"/>
          <w:sz w:val="24"/>
          <w:szCs w:val="24"/>
        </w:rPr>
        <w:t>024 – Drive Shafts</w:t>
      </w:r>
    </w:p>
    <w:p w:rsidR="0008752D" w:rsidRPr="00E96C3A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E96C3A">
        <w:rPr>
          <w:rFonts w:ascii="Times New Roman" w:hAnsi="Times New Roman" w:cs="Times New Roman"/>
          <w:sz w:val="24"/>
          <w:szCs w:val="24"/>
        </w:rPr>
        <w:t>044 – Fuel System</w:t>
      </w:r>
    </w:p>
    <w:p w:rsidR="0008752D" w:rsidRPr="00E96C3A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E96C3A">
        <w:rPr>
          <w:rFonts w:ascii="Times New Roman" w:hAnsi="Times New Roman" w:cs="Times New Roman"/>
          <w:sz w:val="24"/>
          <w:szCs w:val="24"/>
        </w:rPr>
        <w:t>174 – Bus Body</w:t>
      </w:r>
    </w:p>
    <w:p w:rsidR="0008752D" w:rsidRPr="00E96C3A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c.</w:t>
      </w:r>
    </w:p>
    <w:p w:rsidR="0008752D" w:rsidRPr="00AD5FD6" w:rsidRDefault="0008752D" w:rsidP="002475FA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:rsidR="0008752D" w:rsidRPr="00AD5FD6" w:rsidRDefault="0008752D" w:rsidP="00AD5FD6">
      <w:pPr>
        <w:pStyle w:val="NoSpacing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0"/>
        </w:rPr>
      </w:pPr>
      <w:r w:rsidRPr="00AD5FD6">
        <w:rPr>
          <w:rFonts w:ascii="Times New Roman" w:hAnsi="Times New Roman" w:cs="Times New Roman"/>
          <w:b/>
          <w:sz w:val="24"/>
          <w:szCs w:val="24"/>
        </w:rPr>
        <w:t>Secondary</w:t>
      </w:r>
      <w:r w:rsidR="00AD5FD6" w:rsidRPr="00AD5FD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D5FD6" w:rsidRPr="00AD5FD6">
        <w:rPr>
          <w:rFonts w:ascii="Times New Roman" w:hAnsi="Times New Roman" w:cs="Times New Roman"/>
          <w:sz w:val="20"/>
          <w:szCs w:val="20"/>
        </w:rPr>
        <w:t>(</w:t>
      </w:r>
      <w:r w:rsidRPr="00AD5FD6">
        <w:rPr>
          <w:rFonts w:ascii="Times New Roman" w:hAnsi="Times New Roman" w:cs="Times New Roman"/>
          <w:sz w:val="20"/>
          <w:szCs w:val="20"/>
        </w:rPr>
        <w:t>Brake Examples</w:t>
      </w:r>
      <w:r w:rsidR="00AD5FD6" w:rsidRPr="00AD5FD6">
        <w:rPr>
          <w:rFonts w:ascii="Times New Roman" w:hAnsi="Times New Roman" w:cs="Times New Roman"/>
          <w:sz w:val="20"/>
          <w:szCs w:val="20"/>
        </w:rPr>
        <w:t>)</w:t>
      </w:r>
    </w:p>
    <w:p w:rsidR="0008752D" w:rsidRPr="0008752D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08752D">
        <w:rPr>
          <w:rFonts w:ascii="Times New Roman" w:hAnsi="Times New Roman" w:cs="Times New Roman"/>
          <w:sz w:val="24"/>
          <w:szCs w:val="24"/>
        </w:rPr>
        <w:t>013-001 – Front Brakes &amp; Drums</w:t>
      </w:r>
    </w:p>
    <w:p w:rsidR="0008752D" w:rsidRPr="0008752D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08752D">
        <w:rPr>
          <w:rFonts w:ascii="Times New Roman" w:hAnsi="Times New Roman" w:cs="Times New Roman"/>
          <w:sz w:val="24"/>
          <w:szCs w:val="24"/>
        </w:rPr>
        <w:t>013-002 – Rear Brakes &amp; Drums</w:t>
      </w:r>
    </w:p>
    <w:p w:rsidR="0008752D" w:rsidRPr="0008752D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08752D">
        <w:rPr>
          <w:rFonts w:ascii="Times New Roman" w:hAnsi="Times New Roman" w:cs="Times New Roman"/>
          <w:sz w:val="24"/>
          <w:szCs w:val="24"/>
        </w:rPr>
        <w:t>013-003 – Parking Brakes</w:t>
      </w:r>
    </w:p>
    <w:p w:rsidR="0008752D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08752D">
        <w:rPr>
          <w:rFonts w:ascii="Times New Roman" w:hAnsi="Times New Roman" w:cs="Times New Roman"/>
          <w:sz w:val="24"/>
          <w:szCs w:val="24"/>
        </w:rPr>
        <w:t>013-006 – Brake Master Cylinder</w:t>
      </w:r>
    </w:p>
    <w:p w:rsidR="0008752D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c.</w:t>
      </w:r>
    </w:p>
    <w:p w:rsidR="0008752D" w:rsidRPr="0008752D" w:rsidRDefault="0008752D" w:rsidP="0008752D">
      <w:pPr>
        <w:pStyle w:val="NoSpacing"/>
        <w:rPr>
          <w:rFonts w:ascii="Times New Roman" w:hAnsi="Times New Roman" w:cs="Times New Roman"/>
          <w:sz w:val="12"/>
          <w:szCs w:val="12"/>
        </w:rPr>
      </w:pPr>
    </w:p>
    <w:p w:rsidR="0008752D" w:rsidRPr="00AD5FD6" w:rsidRDefault="0008752D" w:rsidP="00AD5FD6">
      <w:pPr>
        <w:pStyle w:val="NoSpacing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 w:rsidRPr="00AD5FD6">
        <w:rPr>
          <w:rFonts w:ascii="Times New Roman" w:hAnsi="Times New Roman" w:cs="Times New Roman"/>
          <w:b/>
          <w:sz w:val="24"/>
          <w:szCs w:val="24"/>
        </w:rPr>
        <w:t xml:space="preserve">Actual item </w:t>
      </w:r>
      <w:r w:rsidR="00AD5FD6" w:rsidRPr="00AD5FD6">
        <w:rPr>
          <w:rFonts w:ascii="Times New Roman" w:hAnsi="Times New Roman" w:cs="Times New Roman"/>
          <w:sz w:val="20"/>
          <w:szCs w:val="24"/>
        </w:rPr>
        <w:t>(</w:t>
      </w:r>
      <w:r w:rsidRPr="00AD5FD6">
        <w:rPr>
          <w:rFonts w:ascii="Times New Roman" w:hAnsi="Times New Roman" w:cs="Times New Roman"/>
          <w:sz w:val="20"/>
          <w:szCs w:val="24"/>
        </w:rPr>
        <w:t xml:space="preserve">Front </w:t>
      </w:r>
      <w:r w:rsidRPr="00AD5FD6">
        <w:rPr>
          <w:rFonts w:ascii="Times New Roman" w:hAnsi="Times New Roman" w:cs="Times New Roman"/>
          <w:sz w:val="20"/>
          <w:szCs w:val="24"/>
        </w:rPr>
        <w:t>Brake Examples</w:t>
      </w:r>
      <w:r w:rsidR="00AD5FD6" w:rsidRPr="00AD5FD6">
        <w:rPr>
          <w:rFonts w:ascii="Times New Roman" w:hAnsi="Times New Roman" w:cs="Times New Roman"/>
          <w:sz w:val="20"/>
          <w:szCs w:val="24"/>
        </w:rPr>
        <w:t>)</w:t>
      </w:r>
    </w:p>
    <w:p w:rsidR="0008752D" w:rsidRPr="0008752D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08752D">
        <w:rPr>
          <w:rFonts w:ascii="Times New Roman" w:hAnsi="Times New Roman" w:cs="Times New Roman"/>
          <w:sz w:val="24"/>
          <w:szCs w:val="24"/>
        </w:rPr>
        <w:t>013-001-005 – Guide – Front Brake Shoe</w:t>
      </w:r>
    </w:p>
    <w:p w:rsidR="0008752D" w:rsidRPr="0008752D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08752D">
        <w:rPr>
          <w:rFonts w:ascii="Times New Roman" w:hAnsi="Times New Roman" w:cs="Times New Roman"/>
          <w:sz w:val="24"/>
          <w:szCs w:val="24"/>
        </w:rPr>
        <w:t>013-001-015 – Lining – Brake Front</w:t>
      </w:r>
    </w:p>
    <w:p w:rsidR="0008752D" w:rsidRPr="0008752D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08752D">
        <w:rPr>
          <w:rFonts w:ascii="Times New Roman" w:hAnsi="Times New Roman" w:cs="Times New Roman"/>
          <w:sz w:val="24"/>
          <w:szCs w:val="24"/>
        </w:rPr>
        <w:t>013-001-023 – Drum – Front Brake</w:t>
      </w:r>
    </w:p>
    <w:p w:rsidR="0008752D" w:rsidRPr="0008752D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08752D">
        <w:rPr>
          <w:rFonts w:ascii="Times New Roman" w:hAnsi="Times New Roman" w:cs="Times New Roman"/>
          <w:sz w:val="24"/>
          <w:szCs w:val="24"/>
        </w:rPr>
        <w:t>013-001-025 – Damper Spring – Front Brake Drum</w:t>
      </w:r>
    </w:p>
    <w:p w:rsidR="0008752D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08752D">
        <w:rPr>
          <w:rFonts w:ascii="Times New Roman" w:hAnsi="Times New Roman" w:cs="Times New Roman"/>
          <w:sz w:val="24"/>
          <w:szCs w:val="24"/>
        </w:rPr>
        <w:t>013-001-123 – Stop – Slack Adjuster</w:t>
      </w:r>
    </w:p>
    <w:p w:rsidR="0008752D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c.</w:t>
      </w:r>
    </w:p>
    <w:p w:rsidR="0008752D" w:rsidRDefault="0008752D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:rsidR="00F31CBC" w:rsidRPr="00AD5FD6" w:rsidRDefault="00F31CBC" w:rsidP="0008752D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:rsidR="002475FA" w:rsidRPr="00E96C3A" w:rsidRDefault="00A666B6" w:rsidP="00AD5FD6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D5FD6">
        <w:rPr>
          <w:rFonts w:ascii="Times New Roman" w:hAnsi="Times New Roman" w:cs="Times New Roman"/>
          <w:sz w:val="24"/>
          <w:szCs w:val="24"/>
        </w:rPr>
        <w:t>The follow</w:t>
      </w:r>
      <w:r w:rsidR="00AD5FD6" w:rsidRPr="00AD5FD6">
        <w:rPr>
          <w:rFonts w:ascii="Times New Roman" w:hAnsi="Times New Roman" w:cs="Times New Roman"/>
          <w:sz w:val="24"/>
          <w:szCs w:val="24"/>
        </w:rPr>
        <w:t>ing</w:t>
      </w:r>
      <w:r w:rsidRPr="00AD5FD6">
        <w:rPr>
          <w:rFonts w:ascii="Times New Roman" w:hAnsi="Times New Roman" w:cs="Times New Roman"/>
          <w:sz w:val="24"/>
          <w:szCs w:val="24"/>
        </w:rPr>
        <w:t xml:space="preserve"> pages contain a one</w:t>
      </w:r>
      <w:r w:rsidR="00ED5BB1" w:rsidRPr="00AD5FD6">
        <w:rPr>
          <w:rFonts w:ascii="Times New Roman" w:hAnsi="Times New Roman" w:cs="Times New Roman"/>
          <w:sz w:val="24"/>
          <w:szCs w:val="24"/>
        </w:rPr>
        <w:t>-</w:t>
      </w:r>
      <w:r w:rsidRPr="00AD5FD6">
        <w:rPr>
          <w:rFonts w:ascii="Times New Roman" w:hAnsi="Times New Roman" w:cs="Times New Roman"/>
          <w:sz w:val="24"/>
          <w:szCs w:val="24"/>
        </w:rPr>
        <w:t>page list of primary system codes for buses</w:t>
      </w:r>
      <w:r w:rsidR="00AD5FD6">
        <w:rPr>
          <w:rFonts w:ascii="Times New Roman" w:hAnsi="Times New Roman" w:cs="Times New Roman"/>
          <w:sz w:val="24"/>
          <w:szCs w:val="24"/>
        </w:rPr>
        <w:br/>
      </w:r>
      <w:r w:rsidRPr="00AD5FD6">
        <w:rPr>
          <w:rFonts w:ascii="Times New Roman" w:hAnsi="Times New Roman" w:cs="Times New Roman"/>
          <w:sz w:val="24"/>
          <w:szCs w:val="24"/>
        </w:rPr>
        <w:t xml:space="preserve"> (and other trucks) as well as a list of second</w:t>
      </w:r>
      <w:r w:rsidR="00ED5BB1" w:rsidRPr="00AD5FD6">
        <w:rPr>
          <w:rFonts w:ascii="Times New Roman" w:hAnsi="Times New Roman" w:cs="Times New Roman"/>
          <w:sz w:val="24"/>
          <w:szCs w:val="24"/>
        </w:rPr>
        <w:t>-</w:t>
      </w:r>
      <w:r w:rsidRPr="00AD5FD6">
        <w:rPr>
          <w:rFonts w:ascii="Times New Roman" w:hAnsi="Times New Roman" w:cs="Times New Roman"/>
          <w:sz w:val="24"/>
          <w:szCs w:val="24"/>
        </w:rPr>
        <w:t xml:space="preserve">level codes </w:t>
      </w:r>
      <w:r w:rsidR="00AD5FD6">
        <w:rPr>
          <w:rFonts w:ascii="Times New Roman" w:hAnsi="Times New Roman" w:cs="Times New Roman"/>
          <w:sz w:val="24"/>
          <w:szCs w:val="24"/>
        </w:rPr>
        <w:t>that</w:t>
      </w:r>
      <w:r w:rsidRPr="00AD5FD6">
        <w:rPr>
          <w:rFonts w:ascii="Times New Roman" w:hAnsi="Times New Roman" w:cs="Times New Roman"/>
          <w:sz w:val="24"/>
          <w:szCs w:val="24"/>
        </w:rPr>
        <w:t xml:space="preserve"> apply to buses</w:t>
      </w:r>
      <w:r w:rsidRPr="00E96C3A">
        <w:rPr>
          <w:rFonts w:ascii="Times New Roman" w:hAnsi="Times New Roman" w:cs="Times New Roman"/>
          <w:b/>
          <w:sz w:val="24"/>
          <w:szCs w:val="24"/>
        </w:rPr>
        <w:t>.</w:t>
      </w:r>
      <w:r w:rsidR="002475FA" w:rsidRPr="00E96C3A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3357C4" w:rsidRPr="00F31CBC" w:rsidRDefault="003357C4" w:rsidP="003357C4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F31CBC">
        <w:rPr>
          <w:rFonts w:ascii="Times New Roman" w:hAnsi="Times New Roman" w:cs="Times New Roman"/>
          <w:b/>
          <w:sz w:val="28"/>
        </w:rPr>
        <w:lastRenderedPageBreak/>
        <w:t>Primary System Level Codes for Buses:</w:t>
      </w:r>
    </w:p>
    <w:p w:rsidR="00C06441" w:rsidRPr="00F31CBC" w:rsidRDefault="00C06441" w:rsidP="003357C4">
      <w:pPr>
        <w:pStyle w:val="NoSpacing"/>
        <w:jc w:val="center"/>
        <w:rPr>
          <w:rFonts w:ascii="Times New Roman" w:hAnsi="Times New Roman" w:cs="Times New Roman"/>
          <w:b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9"/>
        <w:gridCol w:w="7661"/>
      </w:tblGrid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R CONDITIONING, HEATING &amp; VENTILATING SYSTEM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B &amp; SHEET METAL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STRUMENTS, GAUGES, WARNING &amp; SHUTDOWN DEVICES, &amp; METERS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0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SSIS GROUP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1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XLES - FRONT STEERING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AKES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4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RAME COMPONENTS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5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ERING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6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SPENSION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7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RES, TUBES, LINERS &amp; VALVES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8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ELS, RIMS, HUBS &amp; BEARINGS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2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XLES - DRIVEN, REAR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4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IVESHAFTS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7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NSMISSION - AUTOMATIC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1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RGING SYSTEM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2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ANKING SYSTEM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3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GNITION SYSTEM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4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GHTING SYSTEM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7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ULES/RELAYS - ELECTRICAL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41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R INTAKE SYSTEM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42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OLING SYSTEM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43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HAUST SYSTEM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44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UEL SYSTEM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45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OWER PLANT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51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ERAL ACCESSORIES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52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ECTRICAL ACCESSORIES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53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PENDABLE ITEMS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54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RNS &amp; MOUNTINGS &amp; REVERSE SIGNAL ALARMS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55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GO HANDLING, RESTRAINTS, &amp; LIFT SYSTEMS</w:t>
            </w:r>
          </w:p>
        </w:tc>
      </w:tr>
      <w:tr w:rsidR="003357C4" w:rsidRPr="00F31CBC" w:rsidTr="003357C4">
        <w:tc>
          <w:tcPr>
            <w:tcW w:w="172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7848" w:type="dxa"/>
            <w:vAlign w:val="bottom"/>
          </w:tcPr>
          <w:p w:rsidR="003357C4" w:rsidRPr="00F31CBC" w:rsidRDefault="003357C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US BODY</w:t>
            </w:r>
          </w:p>
        </w:tc>
      </w:tr>
    </w:tbl>
    <w:p w:rsidR="00156532" w:rsidRPr="00F31CBC" w:rsidRDefault="00156532" w:rsidP="003357C4">
      <w:pPr>
        <w:pStyle w:val="NoSpacing"/>
        <w:jc w:val="center"/>
        <w:rPr>
          <w:rFonts w:ascii="Times New Roman" w:hAnsi="Times New Roman" w:cs="Times New Roman"/>
          <w:b/>
          <w:sz w:val="12"/>
          <w:szCs w:val="12"/>
        </w:rPr>
      </w:pPr>
    </w:p>
    <w:p w:rsidR="003357C4" w:rsidRPr="00F31CBC" w:rsidRDefault="003357C4" w:rsidP="003357C4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F31CBC">
        <w:rPr>
          <w:rFonts w:ascii="Times New Roman" w:hAnsi="Times New Roman" w:cs="Times New Roman"/>
          <w:b/>
          <w:sz w:val="28"/>
        </w:rPr>
        <w:t xml:space="preserve">Extra System Level Codes </w:t>
      </w:r>
      <w:r w:rsidR="00B41A2C">
        <w:rPr>
          <w:rFonts w:ascii="Times New Roman" w:hAnsi="Times New Roman" w:cs="Times New Roman"/>
          <w:b/>
          <w:sz w:val="28"/>
        </w:rPr>
        <w:t>f</w:t>
      </w:r>
      <w:r w:rsidRPr="00F31CBC">
        <w:rPr>
          <w:rFonts w:ascii="Times New Roman" w:hAnsi="Times New Roman" w:cs="Times New Roman"/>
          <w:b/>
          <w:sz w:val="28"/>
        </w:rPr>
        <w:t>or Other Trucks:</w:t>
      </w:r>
    </w:p>
    <w:p w:rsidR="00156532" w:rsidRPr="00F31CBC" w:rsidRDefault="00156532" w:rsidP="003357C4">
      <w:pPr>
        <w:pStyle w:val="NoSpacing"/>
        <w:jc w:val="center"/>
        <w:rPr>
          <w:rFonts w:ascii="Times New Roman" w:hAnsi="Times New Roman" w:cs="Times New Roman"/>
          <w:b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0"/>
        <w:gridCol w:w="7660"/>
      </w:tblGrid>
      <w:tr w:rsidR="00341EA7" w:rsidRPr="00F31CBC" w:rsidTr="00341EA7">
        <w:tc>
          <w:tcPr>
            <w:tcW w:w="172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012</w:t>
            </w:r>
          </w:p>
        </w:tc>
        <w:tc>
          <w:tcPr>
            <w:tcW w:w="784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AXLES - NON-DRIVEN, REAR</w:t>
            </w:r>
          </w:p>
        </w:tc>
      </w:tr>
      <w:tr w:rsidR="00341EA7" w:rsidRPr="00F31CBC" w:rsidTr="00341EA7">
        <w:tc>
          <w:tcPr>
            <w:tcW w:w="172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021</w:t>
            </w:r>
          </w:p>
        </w:tc>
        <w:tc>
          <w:tcPr>
            <w:tcW w:w="784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AXLES - DRIVEN, FRONT STEERING</w:t>
            </w:r>
          </w:p>
        </w:tc>
      </w:tr>
      <w:tr w:rsidR="00341EA7" w:rsidRPr="00F31CBC" w:rsidTr="00341EA7">
        <w:tc>
          <w:tcPr>
            <w:tcW w:w="172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023</w:t>
            </w:r>
          </w:p>
        </w:tc>
        <w:tc>
          <w:tcPr>
            <w:tcW w:w="784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CLUTCH SYSTEM</w:t>
            </w:r>
          </w:p>
        </w:tc>
      </w:tr>
      <w:tr w:rsidR="00341EA7" w:rsidRPr="00F31CBC" w:rsidTr="00341EA7">
        <w:tc>
          <w:tcPr>
            <w:tcW w:w="172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025</w:t>
            </w:r>
          </w:p>
        </w:tc>
        <w:tc>
          <w:tcPr>
            <w:tcW w:w="784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TRANSFER CASE</w:t>
            </w:r>
          </w:p>
        </w:tc>
      </w:tr>
      <w:tr w:rsidR="00341EA7" w:rsidRPr="00F31CBC" w:rsidTr="00341EA7">
        <w:tc>
          <w:tcPr>
            <w:tcW w:w="172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026</w:t>
            </w:r>
          </w:p>
        </w:tc>
        <w:tc>
          <w:tcPr>
            <w:tcW w:w="784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TRANSMISSION - MAIN, MANUAL</w:t>
            </w:r>
          </w:p>
        </w:tc>
      </w:tr>
      <w:tr w:rsidR="00341EA7" w:rsidRPr="00F31CBC" w:rsidTr="00341EA7">
        <w:tc>
          <w:tcPr>
            <w:tcW w:w="172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056</w:t>
            </w:r>
          </w:p>
        </w:tc>
        <w:tc>
          <w:tcPr>
            <w:tcW w:w="784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POWER TAKE-OFF</w:t>
            </w:r>
          </w:p>
        </w:tc>
      </w:tr>
      <w:tr w:rsidR="00341EA7" w:rsidRPr="00F31CBC" w:rsidTr="00341EA7">
        <w:tc>
          <w:tcPr>
            <w:tcW w:w="172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058</w:t>
            </w:r>
          </w:p>
        </w:tc>
        <w:tc>
          <w:tcPr>
            <w:tcW w:w="784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VEHICLE WINCHING SYSTEM</w:t>
            </w:r>
          </w:p>
        </w:tc>
      </w:tr>
      <w:tr w:rsidR="00341EA7" w:rsidRPr="00F31CBC" w:rsidTr="00341EA7">
        <w:tc>
          <w:tcPr>
            <w:tcW w:w="172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059</w:t>
            </w:r>
          </w:p>
        </w:tc>
        <w:tc>
          <w:tcPr>
            <w:tcW w:w="784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VEHICLE COUPLING SYSTEM</w:t>
            </w:r>
          </w:p>
        </w:tc>
      </w:tr>
      <w:tr w:rsidR="00341EA7" w:rsidRPr="00F31CBC" w:rsidTr="00341EA7">
        <w:tc>
          <w:tcPr>
            <w:tcW w:w="172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071</w:t>
            </w:r>
          </w:p>
        </w:tc>
        <w:tc>
          <w:tcPr>
            <w:tcW w:w="784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BODY</w:t>
            </w:r>
          </w:p>
        </w:tc>
      </w:tr>
      <w:tr w:rsidR="00341EA7" w:rsidRPr="00F31CBC" w:rsidTr="00341EA7">
        <w:tc>
          <w:tcPr>
            <w:tcW w:w="172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078</w:t>
            </w:r>
          </w:p>
        </w:tc>
        <w:tc>
          <w:tcPr>
            <w:tcW w:w="784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TRIM &amp; MISCELLANEOUS HARDWARE</w:t>
            </w:r>
          </w:p>
        </w:tc>
      </w:tr>
      <w:tr w:rsidR="00341EA7" w:rsidRPr="00F31CBC" w:rsidTr="00341EA7">
        <w:tc>
          <w:tcPr>
            <w:tcW w:w="172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096</w:t>
            </w:r>
          </w:p>
        </w:tc>
        <w:tc>
          <w:tcPr>
            <w:tcW w:w="7848" w:type="dxa"/>
            <w:vAlign w:val="bottom"/>
          </w:tcPr>
          <w:p w:rsidR="00341EA7" w:rsidRPr="00F31CBC" w:rsidRDefault="00341EA7">
            <w:pPr>
              <w:rPr>
                <w:rFonts w:ascii="Times New Roman" w:hAnsi="Times New Roman" w:cs="Times New Roman"/>
                <w:color w:val="000000"/>
                <w:sz w:val="20"/>
              </w:rPr>
            </w:pPr>
            <w:r w:rsidRPr="00F31CBC">
              <w:rPr>
                <w:rFonts w:ascii="Times New Roman" w:hAnsi="Times New Roman" w:cs="Times New Roman"/>
                <w:color w:val="000000"/>
                <w:sz w:val="20"/>
              </w:rPr>
              <w:t>POWER SHAFT - POWER TAKE-OFF</w:t>
            </w:r>
          </w:p>
        </w:tc>
      </w:tr>
    </w:tbl>
    <w:p w:rsidR="00F31CBC" w:rsidRDefault="00F31CBC" w:rsidP="00E9792F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E9792F" w:rsidRDefault="00E9792F" w:rsidP="00B41A2C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31CBC">
        <w:rPr>
          <w:rFonts w:ascii="Times New Roman" w:hAnsi="Times New Roman" w:cs="Times New Roman"/>
          <w:b/>
          <w:sz w:val="28"/>
          <w:szCs w:val="28"/>
        </w:rPr>
        <w:lastRenderedPageBreak/>
        <w:t>Second Level VMRS Codes for Buses:</w:t>
      </w:r>
    </w:p>
    <w:p w:rsidR="00B41A2C" w:rsidRPr="00B41A2C" w:rsidRDefault="00B41A2C" w:rsidP="00B41A2C">
      <w:pPr>
        <w:pStyle w:val="NoSpacing"/>
        <w:jc w:val="center"/>
        <w:rPr>
          <w:rFonts w:ascii="Times New Roman" w:hAnsi="Times New Roman" w:cs="Times New Roman"/>
          <w:b/>
          <w:sz w:val="12"/>
          <w:szCs w:val="12"/>
        </w:rPr>
      </w:pP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1728"/>
        <w:gridCol w:w="7848"/>
      </w:tblGrid>
      <w:tr w:rsidR="00240049" w:rsidRPr="00F31CBC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B41A2C" w:rsidRDefault="00240049" w:rsidP="0024004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B41A2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01 - AIR CONDITIONING, HEATING &amp; VENTILATING SYSTEM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1-001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IR CONDITIONING ASSEMBLY – COMPLETE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1-002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TING &amp; VENTILATING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1-005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UXILIARY FAN – DEFROSTER</w:t>
            </w:r>
          </w:p>
        </w:tc>
      </w:tr>
      <w:tr w:rsidR="00240049" w:rsidRPr="00F31CBC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B41A2C" w:rsidRDefault="00240049" w:rsidP="0024004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B41A2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02 - CAB &amp; SHEET METAL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01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DIATOR GRILLE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02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NDERS &amp; MUD FLAPS - FRONT WHEEL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04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OD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05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WL PANEL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06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OOF PANEL &amp; REINFORCEMENT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07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ILLAR &amp; REINFORCEMENT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08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STRUMENT PANEL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09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N VISOR - EXTERIOR &amp; INTERIO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10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RROR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12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LOOR PAN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13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LOOR COVERING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14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NEL DEADENER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27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AT FRAMES &amp; SPRINGS (Driver's Seat Only)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28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JUSTER - FRONT SEAT (Driver's Seat Only)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2-035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INDSHIELD WIPER &amp; WASHER</w:t>
            </w:r>
          </w:p>
        </w:tc>
      </w:tr>
      <w:tr w:rsidR="00240049" w:rsidRPr="00F31CBC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B41A2C" w:rsidRDefault="00240049" w:rsidP="0024004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B41A2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03 - INSTRUMENTS, GAUGES, WARNING &amp; SHUTDOWN DEVICES, &amp; METER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3-001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UGES &amp; WARNING DEVICE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3-002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PEEDOMETE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3-004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UTDOWN DEVICES</w:t>
            </w:r>
          </w:p>
        </w:tc>
      </w:tr>
      <w:tr w:rsidR="00240049" w:rsidRPr="00F31CBC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B41A2C" w:rsidRDefault="00240049" w:rsidP="0024004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B41A2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11 - AXLES - FRONT STEERING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1-001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XLE COMPONENTS - NON-DRIVEN, FRONT</w:t>
            </w:r>
          </w:p>
        </w:tc>
      </w:tr>
      <w:tr w:rsidR="00240049" w:rsidRPr="00F31CBC" w:rsidTr="006B71A3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B41A2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1A2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13 - BRAKE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3-001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RONT BRAKES &amp; DRUM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3-002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AR BRAKES &amp; DRUM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3-003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KING BRAKE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3-004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PRING PARKING BRAKE (SEPARATE OR COMBINATION W/SERVICE BRAKE)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3-005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DAL ASSEMBLY - SERVICE BRAKE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3-006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RAKE MASTER CYLINDE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3-007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RAKE LINES &amp; FITTINGS - HYDRAULIC &amp; AI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3-009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IR COMPRESSO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3-010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IR TYPE POWER BRAKE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3-011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BS, ANTI-LOCK SYSTEM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3-013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IR DISC BRAKE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F31CBC" w:rsidRPr="00B41A2C" w:rsidRDefault="00E9792F" w:rsidP="00F31CB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3-015-xxx</w:t>
            </w:r>
          </w:p>
        </w:tc>
        <w:tc>
          <w:tcPr>
            <w:tcW w:w="7848" w:type="dxa"/>
            <w:noWrap/>
            <w:hideMark/>
          </w:tcPr>
          <w:p w:rsidR="00E9792F" w:rsidRPr="00B41A2C" w:rsidRDefault="00E9792F" w:rsidP="00F31CB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IR BRAKE MONITORING SYSTEM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3-016-xxx</w:t>
            </w:r>
          </w:p>
        </w:tc>
        <w:tc>
          <w:tcPr>
            <w:tcW w:w="7848" w:type="dxa"/>
            <w:noWrap/>
            <w:hideMark/>
          </w:tcPr>
          <w:p w:rsidR="00B41A2C" w:rsidRPr="00B41A2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1A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YDRAULIC MOTOR BRAKE SYSTEM</w:t>
            </w:r>
          </w:p>
        </w:tc>
      </w:tr>
    </w:tbl>
    <w:p w:rsidR="00B41A2C" w:rsidRDefault="00B41A2C" w:rsidP="000732DE">
      <w:pPr>
        <w:jc w:val="center"/>
        <w:rPr>
          <w:rFonts w:ascii="Times New Roman" w:hAnsi="Times New Roman" w:cs="Times New Roman"/>
          <w:b/>
          <w:bCs/>
          <w:color w:val="000000"/>
          <w:sz w:val="20"/>
          <w:szCs w:val="20"/>
        </w:rPr>
        <w:sectPr w:rsidR="00B41A2C" w:rsidSect="00F31CB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080" w:left="1440" w:header="288" w:footer="576" w:gutter="0"/>
          <w:cols w:space="720"/>
          <w:titlePg/>
          <w:docGrid w:linePitch="360"/>
        </w:sectPr>
      </w:pP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1728"/>
        <w:gridCol w:w="7848"/>
      </w:tblGrid>
      <w:tr w:rsidR="00240049" w:rsidRPr="00F31CBC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014 - FRAME COMPONENT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4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RAME ASSEMBLY COMPONENT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4-00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MPERS &amp; ATTACHING PART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4-003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NGINE MOUNTING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4-004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B &amp; BODY MOUNTING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4-005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TTERY SUPPORT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4-006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UEL TANK SUPPORT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4-007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CENSE CARRIER (Plate Holder)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4-008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TACHING DEVICES - HOSES, LINES, TUBES &amp; WIRE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4-014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D FLAPS - REAR WHEEL</w:t>
            </w:r>
          </w:p>
        </w:tc>
      </w:tr>
      <w:tr w:rsidR="00240049" w:rsidRPr="00F31CBC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15 - STEERING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5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EERING WHEEL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5-00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EERING SHAFT SUPPORT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5-003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EERING GEA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5-004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EERING LINKAGE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5-005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WER STEERING PUMP</w:t>
            </w:r>
          </w:p>
        </w:tc>
      </w:tr>
      <w:tr w:rsidR="00240049" w:rsidRPr="00F31CBC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16 - SUSPENSION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6-00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RONT SPRING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6-003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RONT SHOCK ABSORBER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6-004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RONT STABILIZE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6-005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SPENSION - REAR (NON-AIR)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6-006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OCK ABSORBER - REA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6-007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BILIZER - REA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6-008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IR RIDE SUSPENSION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6-009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IR LEAF SUSPENSION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6-01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NDRICKSON SUSPENSION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6-019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CKING DEVICE - RIDE HEIGHT</w:t>
            </w:r>
          </w:p>
        </w:tc>
      </w:tr>
      <w:tr w:rsidR="00240049" w:rsidRPr="00F31CBC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17 - TIRES, TUBES, LINERS &amp; VALVE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7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RE - PNEUMATIC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7-004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NER TUBE - PNEUMATIC TIRE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7-006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NER (FLAP) - PNEUMATIC TIRE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7-008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LVE ASSEMBLY - TIRE</w:t>
            </w:r>
          </w:p>
        </w:tc>
      </w:tr>
      <w:tr w:rsidR="00240049" w:rsidRPr="00F31CBC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18 - WHEELS, RIMS, HUBS &amp; BEARING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8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RONT STEER AXLE WHEEL END COMPONENT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8-00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IVE AXLE WHEEL END COMPONENT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8-003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EEL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18-005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EARINGS - GENERAL</w:t>
            </w:r>
          </w:p>
        </w:tc>
      </w:tr>
      <w:tr w:rsidR="00240049" w:rsidRPr="00F31CBC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22 - AXLES - DRIVEN, REA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2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XLE HOUSING COMPONENTS - DRIVEN, REA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2-00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AFT - REAR AXLE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2-003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FFERENTIAL CARRIER</w:t>
            </w:r>
          </w:p>
        </w:tc>
      </w:tr>
      <w:tr w:rsidR="00240049" w:rsidRPr="00F31CBC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24 - DRIVESHAFT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4-00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IVE SHAFT, BEHIND MAIN TRANSMISSION</w:t>
            </w:r>
          </w:p>
        </w:tc>
      </w:tr>
    </w:tbl>
    <w:p w:rsidR="00240049" w:rsidRDefault="00240049" w:rsidP="00240049">
      <w:pPr>
        <w:jc w:val="center"/>
        <w:rPr>
          <w:rFonts w:ascii="Times New Roman" w:hAnsi="Times New Roman" w:cs="Times New Roman"/>
          <w:b/>
          <w:bCs/>
          <w:color w:val="000000"/>
          <w:sz w:val="20"/>
          <w:szCs w:val="20"/>
        </w:rPr>
        <w:sectPr w:rsidR="00240049" w:rsidSect="00B41A2C">
          <w:pgSz w:w="12240" w:h="15840" w:code="1"/>
          <w:pgMar w:top="1440" w:right="1440" w:bottom="1080" w:left="1440" w:header="288" w:footer="576" w:gutter="0"/>
          <w:cols w:space="720"/>
          <w:titlePg/>
          <w:docGrid w:linePitch="360"/>
        </w:sectPr>
      </w:pP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1728"/>
        <w:gridCol w:w="7848"/>
      </w:tblGrid>
      <w:tr w:rsidR="00240049" w:rsidRPr="00F31CBC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027 - TRANSMISSION - AUTOMATIC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SE - AUTOMATIC TRANSMISSION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0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VERTE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06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RWARD CLUTCH ASSEMBLY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08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MEDIATE CLUTCH &amp; CENTER SUPPORT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13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ANET CARRIER &amp;/OR OUTPUT SHAFT ASSEMBLY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17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N GEAR &amp; SHAFT ASSEMBLY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19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IN SHAFT ASSEMBLY &amp; REAR INTERNAL GEA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24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LVE BODY ASSEMBLY - MAIN CONTROL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25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LENOID ASSEMBLY - DETENT, AUTOMATIC TRANSMISSION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26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DULATOR ASSEMBLY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27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LVE BODY ASSEMBLY - STATOR CONTROL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28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LENOID ASSEMBLY - VARIABLE PITCH STATOR CONTROL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29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IL PUMP ASSEMBLY - AUTOMATIC TRANSMISSION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3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AR BEARING RETAINER OR CASE EXTENSION ASSEMBLY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33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NGE SELECTOR OR MANUAL LINKAGE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34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OVERNOR ASSEMBLY - AUTOMATIC TRANSMISSION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35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UTPUT DRIVE TRANSFER GEARING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36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IL PAN &amp; SCREEN ASSEMBLY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37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NSMISSION ASSEMBLY - AUTOMATIC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38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LECTRONIC CONTROLS, TRANSMISSION, AUTOMATIC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27-039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OLER - MANIFOLD</w:t>
            </w:r>
          </w:p>
        </w:tc>
      </w:tr>
      <w:tr w:rsidR="00240049" w:rsidRPr="00F31CBC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31 - CHARGING SYSTEM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1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ERATOR/ALTERNATO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1-00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GULATOR</w:t>
            </w:r>
          </w:p>
        </w:tc>
      </w:tr>
      <w:tr w:rsidR="00240049" w:rsidRPr="00F31CBC" w:rsidTr="00CA62A5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32 - CRANKING SYSTEM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2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TTERY &amp; CABLE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2-00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RTE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2-003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-HEATER</w:t>
            </w:r>
          </w:p>
        </w:tc>
      </w:tr>
      <w:tr w:rsidR="00240049" w:rsidRPr="00F31CBC" w:rsidTr="0001163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33 - IGNITION SYSTEM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3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GNITION SWITCH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3-003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IL &amp; SPARK PLUGS</w:t>
            </w:r>
          </w:p>
        </w:tc>
      </w:tr>
      <w:tr w:rsidR="00240049" w:rsidRPr="00F31CBC" w:rsidTr="00E947A3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34 - LIGHTING SYSTEM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4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DLAMP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4-00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MPS - TAIL, STOP, TURN &amp; LICENSE, REA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4-003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GNAL, PARKING, &amp; BACKUP LAMP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4-004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LBS, FUSES &amp; WIRING - CLEARANCE / MARKER / INTERIOR LAMP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4-005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LECTRICAL GROUND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4-006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ARNING &amp; EMERGENCY LIGHTING/DEVICES - SPECIAL APPLICATION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4-007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GNALING DEVICES</w:t>
            </w:r>
          </w:p>
        </w:tc>
      </w:tr>
      <w:tr w:rsidR="00240049" w:rsidRPr="00F31CBC" w:rsidTr="0041599B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37 - MODULES/RELAYS - ELECTRICAL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37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DULES - ELECTRICAL, MULTIPLE USE</w:t>
            </w:r>
          </w:p>
        </w:tc>
      </w:tr>
      <w:tr w:rsidR="00240049" w:rsidRPr="00F31CBC" w:rsidTr="000B366F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tabs>
                <w:tab w:val="left" w:pos="720"/>
                <w:tab w:val="center" w:pos="4680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41 - AIR INTAKE SYSTEM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1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IR CLEANE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1-00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AKE MANIFOLD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1-004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COOLE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1-005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THER INJECTOR ASSEMBLY</w:t>
            </w:r>
          </w:p>
        </w:tc>
      </w:tr>
      <w:tr w:rsidR="00240049" w:rsidRPr="00F31CBC" w:rsidTr="004F7673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042 - COOLING SYSTEM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2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UTTER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2-00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DIATO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2-003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N - ENGINE COOLING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2-004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ATER PUMP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2-006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RMOSTAT - ENGINE COOLING SYSTEM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2-007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OLANT FILTE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2-009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OLANT PRE-HEATER (IN BLOCK) - EXTERNAL ELECTRIC POWER SUPPLY</w:t>
            </w:r>
          </w:p>
        </w:tc>
      </w:tr>
      <w:tr w:rsidR="00240049" w:rsidRPr="00F31CBC" w:rsidTr="00444B8D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43 - EXHAUST SYSTEM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3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MISSION CONTROL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3-00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HAUST MANIFOLD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3-003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FFLER ASSEMBLY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3-004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URBOCHARGER ASSEMBLY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3-006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HAUST AFTER-TREATMENT DEVICE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3-007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LECTIVE CATALYTIC REDUCTION SYSTEM (SCR)</w:t>
            </w:r>
          </w:p>
        </w:tc>
      </w:tr>
      <w:tr w:rsidR="00240049" w:rsidRPr="00F31CBC" w:rsidTr="000908A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F31CBC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1CB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44 - FUEL SYSTEM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4-00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NK - FUEL, LIQUID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4-00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LTER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4-003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UEL PUMP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4-004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JECTORS - MECHANICAL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4-005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RBURETOR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4-006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OVERNOR - GASOLINE ENGINE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4-007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ROTTLE CONTROL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4-008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NGINE SHUTDOWN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4-011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PEED CONTROL SYSTEM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4-012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NK - FUEL, GASEOUS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4-013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LECTRONIC ENGINE CONTROL</w:t>
            </w:r>
          </w:p>
        </w:tc>
      </w:tr>
      <w:tr w:rsidR="00E9792F" w:rsidRPr="00F31CBC" w:rsidTr="00B41A2C">
        <w:tc>
          <w:tcPr>
            <w:tcW w:w="172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4-014-xxx</w:t>
            </w:r>
          </w:p>
        </w:tc>
        <w:tc>
          <w:tcPr>
            <w:tcW w:w="7848" w:type="dxa"/>
            <w:noWrap/>
            <w:hideMark/>
          </w:tcPr>
          <w:p w:rsidR="00E9792F" w:rsidRPr="00F31CBC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1C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JECTORS - ELECTRONIC</w:t>
            </w:r>
          </w:p>
        </w:tc>
      </w:tr>
    </w:tbl>
    <w:p w:rsidR="00FD686C" w:rsidRPr="00F31CBC" w:rsidRDefault="00FD686C">
      <w:pPr>
        <w:rPr>
          <w:rFonts w:ascii="Times New Roman" w:hAnsi="Times New Roman" w:cs="Times New Roman"/>
        </w:rPr>
      </w:pPr>
      <w:r w:rsidRPr="00F31CBC">
        <w:rPr>
          <w:rFonts w:ascii="Times New Roman" w:hAnsi="Times New Roman" w:cs="Times New Roman"/>
        </w:rPr>
        <w:br w:type="page"/>
      </w: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1728"/>
        <w:gridCol w:w="7848"/>
      </w:tblGrid>
      <w:tr w:rsidR="00240049" w:rsidRPr="00B533C1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B533C1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533C1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045 - POWER PLANT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01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RONT COVER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02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YLINDER BLOCK &amp; CRANKCASE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03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ANKSHAFT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04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LYWHEEL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05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ANKSHAFT - HARMONIC BALANCER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06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NECTING ROD, PISTON &amp; RINGS ASSEMBLY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07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YLINDER HEAD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08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MSHAFT - ACCESSORY DRIVE &amp; VALVE MECHANISM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09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IL PUMP &amp; DISTRIBUTION SYSTEM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10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IL FILLER &amp; LEVEL INDICATOR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11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LTER ASSEMBLY - OIL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12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GULATOR - OIL TEMPERATURE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13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IL PAN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14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ENTILATING SYSTEM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19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VERHAUL KIT - ENGINE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20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NGINE ASSEMBLY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45-021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LECTRONIC ENGINE CONTROLS</w:t>
            </w:r>
          </w:p>
        </w:tc>
      </w:tr>
      <w:tr w:rsidR="00240049" w:rsidRPr="00B533C1" w:rsidTr="00C65535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B533C1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533C1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51 - GENERAL ACCESSORIE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1-001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CHOMETER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1-002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UBODOMETER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1-003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URMETER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1-006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ESSORY SAFETY DEVICE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1-007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RE DETECTION AND WARNING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1-008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VIGATION SYSTEM - GPS</w:t>
            </w:r>
          </w:p>
        </w:tc>
      </w:tr>
      <w:tr w:rsidR="00240049" w:rsidRPr="00B533C1" w:rsidTr="00AC7C7A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B533C1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533C1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52 - ELECTRICAL ACCESSORIE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2-003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DIO EQUIPMENT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2-010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N - AUXILIARY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2-011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UXILIARY POWER</w:t>
            </w:r>
          </w:p>
        </w:tc>
      </w:tr>
      <w:tr w:rsidR="00240049" w:rsidRPr="00B533C1" w:rsidTr="007178E2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B533C1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533C1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53 - EXPENDABLE ITEM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3-001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RE CHAIN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3-004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FETY EQUIPMENT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3-005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KINGS - VEHICLE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3-998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INT &amp; PRESERVATIVES - VEHICLE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3-999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EHICLE FLUIDS, LUBRICANTS, GASES, &amp; PARTICULATES</w:t>
            </w:r>
          </w:p>
        </w:tc>
      </w:tr>
      <w:tr w:rsidR="00240049" w:rsidRPr="00B533C1" w:rsidTr="00DC0590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B533C1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533C1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54 - HORNS &amp; MOUNTINGS &amp; REVERSE SIGNAL ALARM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4-001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RN &amp; MOUNTING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4-002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ARM</w:t>
            </w:r>
          </w:p>
        </w:tc>
      </w:tr>
      <w:tr w:rsidR="00240049" w:rsidRPr="00B533C1" w:rsidTr="0019375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B533C1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533C1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55 - CARGO HANDLING, RESTRAINTS, &amp; LIFT SYSTEM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55-023-xxx</w:t>
            </w:r>
          </w:p>
        </w:tc>
        <w:tc>
          <w:tcPr>
            <w:tcW w:w="7848" w:type="dxa"/>
            <w:noWrap/>
            <w:hideMark/>
          </w:tcPr>
          <w:p w:rsidR="00E9792F" w:rsidRPr="00B533C1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5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EELCHAIR LIFT</w:t>
            </w:r>
          </w:p>
        </w:tc>
      </w:tr>
    </w:tbl>
    <w:p w:rsidR="00FD686C" w:rsidRPr="00B533C1" w:rsidRDefault="00FD686C">
      <w:pPr>
        <w:rPr>
          <w:rFonts w:ascii="Times New Roman" w:hAnsi="Times New Roman" w:cs="Times New Roman"/>
          <w:sz w:val="20"/>
          <w:szCs w:val="20"/>
        </w:rPr>
      </w:pPr>
      <w:r w:rsidRPr="00B533C1"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1728"/>
        <w:gridCol w:w="7848"/>
      </w:tblGrid>
      <w:tr w:rsidR="00240049" w:rsidRPr="00B533C1" w:rsidTr="00240049">
        <w:trPr>
          <w:trHeight w:val="470"/>
        </w:trPr>
        <w:tc>
          <w:tcPr>
            <w:tcW w:w="9576" w:type="dxa"/>
            <w:gridSpan w:val="2"/>
            <w:noWrap/>
            <w:vAlign w:val="center"/>
          </w:tcPr>
          <w:p w:rsidR="00240049" w:rsidRPr="00240049" w:rsidRDefault="00240049" w:rsidP="0024004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400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174 - BUS BODY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01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BODY ASSEMBLY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02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ENTRY STEP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03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UNDERBODY STORAGE COMPARTMENT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04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UNDERBODY BATTERY COMPARTMENT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05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STANDARD SIDE WINDOW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06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PUSH-OUT SIDE WINDOW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07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REAR WINDOW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08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VISIBILITY WINDOW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09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DRIVER SLIDING WINDOW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11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UTWARD OPENING BUS ENTRY DOOR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12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SIDE EMERGENCY DOOR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13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REAR EMERGENCY DOOR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14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WHEELCHAIR ACCESS DOOR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15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ROOF EMERGENCY ESCAPE HATCH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17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HOOL BUS STOP ARM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18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BARRIER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19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DRIVER SUN VISOR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20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DRIVER CONTROL CONSOLE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21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INTERIOR LUGGAGE RACK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22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SEAT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23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SCELLANEOUS BUS BODY ACCESSORIE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24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BODY ELECTRICAL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25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HOOL BUS CROSSING GATE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26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PASSENGER HEATER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27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ENTRANCE STEP HEATER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28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BODY A/C SYSTEM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29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DAVENPORT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30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UNDER PASSENGER SEAT STORAGE BOX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31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UNDER DRIVER SEAT STORAGE BOX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32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BODY WHEELCHAIR LIFT COMPONENTS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34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AT BELT ASSEMBLY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35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LKHEAD ASSEMBLY - BUS BODY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37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KINGS - BUS BODY</w:t>
            </w:r>
          </w:p>
        </w:tc>
      </w:tr>
      <w:tr w:rsidR="00E9792F" w:rsidRPr="00B533C1" w:rsidTr="00240049">
        <w:tc>
          <w:tcPr>
            <w:tcW w:w="172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-038-xxx</w:t>
            </w:r>
          </w:p>
        </w:tc>
        <w:tc>
          <w:tcPr>
            <w:tcW w:w="7848" w:type="dxa"/>
            <w:noWrap/>
            <w:hideMark/>
          </w:tcPr>
          <w:p w:rsidR="00E9792F" w:rsidRPr="00240049" w:rsidRDefault="00E9792F" w:rsidP="000732D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00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S BODY SIGNALING DEVICES</w:t>
            </w:r>
          </w:p>
        </w:tc>
      </w:tr>
    </w:tbl>
    <w:p w:rsidR="003357C4" w:rsidRPr="00F31CBC" w:rsidRDefault="003357C4" w:rsidP="00C06441">
      <w:pPr>
        <w:rPr>
          <w:rFonts w:ascii="Times New Roman" w:hAnsi="Times New Roman" w:cs="Times New Roman"/>
          <w:b/>
        </w:rPr>
      </w:pPr>
    </w:p>
    <w:sectPr w:rsidR="003357C4" w:rsidRPr="00F31CBC" w:rsidSect="00B41A2C">
      <w:pgSz w:w="12240" w:h="15840" w:code="1"/>
      <w:pgMar w:top="1440" w:right="1440" w:bottom="1080" w:left="144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6C3A" w:rsidRDefault="00E96C3A" w:rsidP="000732DE">
      <w:pPr>
        <w:spacing w:after="0" w:line="240" w:lineRule="auto"/>
      </w:pPr>
      <w:r>
        <w:separator/>
      </w:r>
    </w:p>
  </w:endnote>
  <w:endnote w:type="continuationSeparator" w:id="0">
    <w:p w:rsidR="00E96C3A" w:rsidRDefault="00E96C3A" w:rsidP="000732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5FD6" w:rsidRDefault="00AD5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1CBC" w:rsidRPr="00AD5FD6" w:rsidRDefault="00F31CBC" w:rsidP="00F31CBC">
    <w:pPr>
      <w:pStyle w:val="Footer"/>
      <w:tabs>
        <w:tab w:val="clear" w:pos="4680"/>
      </w:tabs>
      <w:rPr>
        <w:rFonts w:ascii="Times New Roman" w:hAnsi="Times New Roman" w:cs="Times New Roman"/>
        <w:sz w:val="20"/>
        <w:szCs w:val="20"/>
      </w:rPr>
    </w:pPr>
    <w:r w:rsidRPr="00AD5FD6">
      <w:rPr>
        <w:rFonts w:ascii="Times New Roman" w:hAnsi="Times New Roman" w:cs="Times New Roman"/>
        <w:sz w:val="20"/>
        <w:szCs w:val="20"/>
      </w:rPr>
      <w:t>NCDPI – Transportation Services</w:t>
    </w:r>
    <w:r w:rsidRPr="00AD5FD6">
      <w:rPr>
        <w:rFonts w:ascii="Times New Roman" w:hAnsi="Times New Roman" w:cs="Times New Roman"/>
        <w:sz w:val="20"/>
        <w:szCs w:val="20"/>
      </w:rPr>
      <w:tab/>
      <w:t>VMRS Code Quick Reference</w:t>
    </w:r>
  </w:p>
  <w:p w:rsidR="00F31CBC" w:rsidRPr="00AD5FD6" w:rsidRDefault="00F31CBC" w:rsidP="00F31CBC">
    <w:pPr>
      <w:pStyle w:val="Footer"/>
      <w:tabs>
        <w:tab w:val="clear" w:pos="4680"/>
      </w:tabs>
      <w:rPr>
        <w:rFonts w:ascii="Times New Roman" w:hAnsi="Times New Roman" w:cs="Times New Roman"/>
        <w:sz w:val="20"/>
        <w:szCs w:val="20"/>
      </w:rPr>
    </w:pPr>
    <w:hyperlink r:id="rId1" w:history="1">
      <w:r w:rsidRPr="00AD5FD6">
        <w:rPr>
          <w:rStyle w:val="Hyperlink"/>
          <w:rFonts w:ascii="Times New Roman" w:hAnsi="Times New Roman" w:cs="Times New Roman"/>
          <w:sz w:val="20"/>
          <w:szCs w:val="20"/>
        </w:rPr>
        <w:t>www.ncbussafety.org</w:t>
      </w:r>
    </w:hyperlink>
    <w:r w:rsidRPr="00AD5FD6">
      <w:rPr>
        <w:rFonts w:ascii="Times New Roman" w:hAnsi="Times New Roman" w:cs="Times New Roman"/>
        <w:sz w:val="20"/>
        <w:szCs w:val="20"/>
      </w:rPr>
      <w:tab/>
      <w:t>Updated 1/22/2020</w:t>
    </w:r>
  </w:p>
  <w:p w:rsidR="00F31CBC" w:rsidRPr="00AD5FD6" w:rsidRDefault="00F31CBC" w:rsidP="00F31CBC">
    <w:pPr>
      <w:pStyle w:val="Footer"/>
      <w:rPr>
        <w:rFonts w:ascii="Times New Roman" w:hAnsi="Times New Roman" w:cs="Times New Roman"/>
        <w:sz w:val="20"/>
        <w:szCs w:val="20"/>
      </w:rPr>
    </w:pPr>
    <w:r w:rsidRPr="00AD5FD6">
      <w:rPr>
        <w:rFonts w:ascii="Times New Roman" w:hAnsi="Times New Roman" w:cs="Times New Roman"/>
        <w:sz w:val="20"/>
        <w:szCs w:val="20"/>
      </w:rPr>
      <w:tab/>
    </w:r>
    <w:r w:rsidRPr="00AD5FD6">
      <w:rPr>
        <w:rFonts w:ascii="Times New Roman" w:hAnsi="Times New Roman" w:cs="Times New Roman"/>
        <w:sz w:val="20"/>
        <w:szCs w:val="20"/>
      </w:rPr>
      <w:tab/>
      <w:t xml:space="preserve">Page: </w:t>
    </w:r>
    <w:r w:rsidRPr="00AD5FD6">
      <w:rPr>
        <w:rFonts w:ascii="Times New Roman" w:hAnsi="Times New Roman" w:cs="Times New Roman"/>
        <w:sz w:val="20"/>
        <w:szCs w:val="20"/>
      </w:rPr>
      <w:fldChar w:fldCharType="begin"/>
    </w:r>
    <w:r w:rsidRPr="00AD5FD6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Pr="00AD5FD6">
      <w:rPr>
        <w:rFonts w:ascii="Times New Roman" w:hAnsi="Times New Roman" w:cs="Times New Roman"/>
        <w:sz w:val="20"/>
        <w:szCs w:val="20"/>
      </w:rPr>
      <w:fldChar w:fldCharType="separate"/>
    </w:r>
    <w:r>
      <w:rPr>
        <w:rFonts w:ascii="Times New Roman" w:hAnsi="Times New Roman" w:cs="Times New Roman"/>
        <w:sz w:val="20"/>
        <w:szCs w:val="20"/>
      </w:rPr>
      <w:t>1</w:t>
    </w:r>
    <w:r w:rsidRPr="00AD5FD6">
      <w:rPr>
        <w:rFonts w:ascii="Times New Roman" w:hAnsi="Times New Roman" w:cs="Times New Roman"/>
        <w:sz w:val="20"/>
        <w:szCs w:val="20"/>
      </w:rPr>
      <w:fldChar w:fldCharType="end"/>
    </w:r>
    <w:r w:rsidRPr="00AD5FD6">
      <w:rPr>
        <w:rFonts w:ascii="Times New Roman" w:hAnsi="Times New Roman" w:cs="Times New Roman"/>
        <w:sz w:val="20"/>
        <w:szCs w:val="20"/>
      </w:rPr>
      <w:t xml:space="preserve"> of 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C3A" w:rsidRPr="00AD5FD6" w:rsidRDefault="00AD5FD6" w:rsidP="00AD5FD6">
    <w:pPr>
      <w:pStyle w:val="Footer"/>
      <w:tabs>
        <w:tab w:val="clear" w:pos="4680"/>
      </w:tabs>
      <w:rPr>
        <w:rFonts w:ascii="Times New Roman" w:hAnsi="Times New Roman" w:cs="Times New Roman"/>
        <w:sz w:val="20"/>
        <w:szCs w:val="20"/>
      </w:rPr>
    </w:pPr>
    <w:r w:rsidRPr="00AD5FD6">
      <w:rPr>
        <w:rFonts w:ascii="Times New Roman" w:hAnsi="Times New Roman" w:cs="Times New Roman"/>
        <w:sz w:val="20"/>
        <w:szCs w:val="20"/>
      </w:rPr>
      <w:t>NCDPI – Transportation Services</w:t>
    </w:r>
    <w:r w:rsidR="00E96C3A" w:rsidRPr="00AD5FD6">
      <w:rPr>
        <w:rFonts w:ascii="Times New Roman" w:hAnsi="Times New Roman" w:cs="Times New Roman"/>
        <w:sz w:val="20"/>
        <w:szCs w:val="20"/>
      </w:rPr>
      <w:tab/>
      <w:t xml:space="preserve">VMRS Code </w:t>
    </w:r>
    <w:r w:rsidRPr="00AD5FD6">
      <w:rPr>
        <w:rFonts w:ascii="Times New Roman" w:hAnsi="Times New Roman" w:cs="Times New Roman"/>
        <w:sz w:val="20"/>
        <w:szCs w:val="20"/>
      </w:rPr>
      <w:t xml:space="preserve">Quick </w:t>
    </w:r>
    <w:r w:rsidR="00E96C3A" w:rsidRPr="00AD5FD6">
      <w:rPr>
        <w:rFonts w:ascii="Times New Roman" w:hAnsi="Times New Roman" w:cs="Times New Roman"/>
        <w:sz w:val="20"/>
        <w:szCs w:val="20"/>
      </w:rPr>
      <w:t>Reference</w:t>
    </w:r>
  </w:p>
  <w:p w:rsidR="00E96C3A" w:rsidRPr="00AD5FD6" w:rsidRDefault="00AD5FD6" w:rsidP="00AD5FD6">
    <w:pPr>
      <w:pStyle w:val="Footer"/>
      <w:tabs>
        <w:tab w:val="clear" w:pos="4680"/>
      </w:tabs>
      <w:rPr>
        <w:rFonts w:ascii="Times New Roman" w:hAnsi="Times New Roman" w:cs="Times New Roman"/>
        <w:sz w:val="20"/>
        <w:szCs w:val="20"/>
      </w:rPr>
    </w:pPr>
    <w:hyperlink r:id="rId1" w:history="1">
      <w:r w:rsidRPr="00AD5FD6">
        <w:rPr>
          <w:rStyle w:val="Hyperlink"/>
          <w:rFonts w:ascii="Times New Roman" w:hAnsi="Times New Roman" w:cs="Times New Roman"/>
          <w:sz w:val="20"/>
          <w:szCs w:val="20"/>
        </w:rPr>
        <w:t>www.ncbussafety.org</w:t>
      </w:r>
    </w:hyperlink>
    <w:r w:rsidR="00E96C3A" w:rsidRPr="00AD5FD6">
      <w:rPr>
        <w:rFonts w:ascii="Times New Roman" w:hAnsi="Times New Roman" w:cs="Times New Roman"/>
        <w:sz w:val="20"/>
        <w:szCs w:val="20"/>
      </w:rPr>
      <w:tab/>
      <w:t xml:space="preserve">Updated </w:t>
    </w:r>
    <w:r w:rsidRPr="00AD5FD6">
      <w:rPr>
        <w:rFonts w:ascii="Times New Roman" w:hAnsi="Times New Roman" w:cs="Times New Roman"/>
        <w:sz w:val="20"/>
        <w:szCs w:val="20"/>
      </w:rPr>
      <w:t>1</w:t>
    </w:r>
    <w:r w:rsidR="00E96C3A" w:rsidRPr="00AD5FD6">
      <w:rPr>
        <w:rFonts w:ascii="Times New Roman" w:hAnsi="Times New Roman" w:cs="Times New Roman"/>
        <w:sz w:val="20"/>
        <w:szCs w:val="20"/>
      </w:rPr>
      <w:t>/</w:t>
    </w:r>
    <w:r w:rsidRPr="00AD5FD6">
      <w:rPr>
        <w:rFonts w:ascii="Times New Roman" w:hAnsi="Times New Roman" w:cs="Times New Roman"/>
        <w:sz w:val="20"/>
        <w:szCs w:val="20"/>
      </w:rPr>
      <w:t>22/</w:t>
    </w:r>
    <w:r w:rsidR="00E96C3A" w:rsidRPr="00AD5FD6">
      <w:rPr>
        <w:rFonts w:ascii="Times New Roman" w:hAnsi="Times New Roman" w:cs="Times New Roman"/>
        <w:sz w:val="20"/>
        <w:szCs w:val="20"/>
      </w:rPr>
      <w:t>20</w:t>
    </w:r>
    <w:r w:rsidRPr="00AD5FD6">
      <w:rPr>
        <w:rFonts w:ascii="Times New Roman" w:hAnsi="Times New Roman" w:cs="Times New Roman"/>
        <w:sz w:val="20"/>
        <w:szCs w:val="20"/>
      </w:rPr>
      <w:t>20</w:t>
    </w:r>
  </w:p>
  <w:p w:rsidR="00E96C3A" w:rsidRPr="00AD5FD6" w:rsidRDefault="00E96C3A" w:rsidP="0031431F">
    <w:pPr>
      <w:pStyle w:val="Footer"/>
      <w:rPr>
        <w:rFonts w:ascii="Times New Roman" w:hAnsi="Times New Roman" w:cs="Times New Roman"/>
        <w:sz w:val="20"/>
        <w:szCs w:val="20"/>
      </w:rPr>
    </w:pPr>
    <w:r w:rsidRPr="00AD5FD6">
      <w:rPr>
        <w:rFonts w:ascii="Times New Roman" w:hAnsi="Times New Roman" w:cs="Times New Roman"/>
        <w:sz w:val="20"/>
        <w:szCs w:val="20"/>
      </w:rPr>
      <w:tab/>
    </w:r>
    <w:r w:rsidRPr="00AD5FD6">
      <w:rPr>
        <w:rFonts w:ascii="Times New Roman" w:hAnsi="Times New Roman" w:cs="Times New Roman"/>
        <w:sz w:val="20"/>
        <w:szCs w:val="20"/>
      </w:rPr>
      <w:tab/>
      <w:t xml:space="preserve">Page: </w:t>
    </w:r>
    <w:r w:rsidRPr="00AD5FD6">
      <w:rPr>
        <w:rFonts w:ascii="Times New Roman" w:hAnsi="Times New Roman" w:cs="Times New Roman"/>
        <w:sz w:val="20"/>
        <w:szCs w:val="20"/>
      </w:rPr>
      <w:fldChar w:fldCharType="begin"/>
    </w:r>
    <w:r w:rsidRPr="00AD5FD6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Pr="00AD5FD6">
      <w:rPr>
        <w:rFonts w:ascii="Times New Roman" w:hAnsi="Times New Roman" w:cs="Times New Roman"/>
        <w:sz w:val="20"/>
        <w:szCs w:val="20"/>
      </w:rPr>
      <w:fldChar w:fldCharType="separate"/>
    </w:r>
    <w:r w:rsidRPr="00AD5FD6">
      <w:rPr>
        <w:rFonts w:ascii="Times New Roman" w:hAnsi="Times New Roman" w:cs="Times New Roman"/>
        <w:noProof/>
        <w:sz w:val="20"/>
        <w:szCs w:val="20"/>
      </w:rPr>
      <w:t>1</w:t>
    </w:r>
    <w:r w:rsidRPr="00AD5FD6">
      <w:rPr>
        <w:rFonts w:ascii="Times New Roman" w:hAnsi="Times New Roman" w:cs="Times New Roman"/>
        <w:sz w:val="20"/>
        <w:szCs w:val="20"/>
      </w:rPr>
      <w:fldChar w:fldCharType="end"/>
    </w:r>
    <w:r w:rsidRPr="00AD5FD6">
      <w:rPr>
        <w:rFonts w:ascii="Times New Roman" w:hAnsi="Times New Roman" w:cs="Times New Roman"/>
        <w:sz w:val="20"/>
        <w:szCs w:val="20"/>
      </w:rPr>
      <w:t xml:space="preserve"> of 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6C3A" w:rsidRDefault="00E96C3A" w:rsidP="000732DE">
      <w:pPr>
        <w:spacing w:after="0" w:line="240" w:lineRule="auto"/>
      </w:pPr>
      <w:r>
        <w:separator/>
      </w:r>
    </w:p>
  </w:footnote>
  <w:footnote w:type="continuationSeparator" w:id="0">
    <w:p w:rsidR="00E96C3A" w:rsidRDefault="00E96C3A" w:rsidP="000732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5FD6" w:rsidRDefault="00AD5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C3A" w:rsidRDefault="00E96C3A">
    <w:pPr>
      <w:pStyle w:val="Header"/>
    </w:pPr>
  </w:p>
  <w:p w:rsidR="00E96C3A" w:rsidRDefault="00E96C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C3A" w:rsidRPr="000732DE" w:rsidRDefault="00E96C3A" w:rsidP="000732DE">
    <w:pPr>
      <w:pStyle w:val="Header"/>
      <w:jc w:val="center"/>
      <w:rPr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E6CA9"/>
    <w:multiLevelType w:val="hybridMultilevel"/>
    <w:tmpl w:val="9B92B8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13D0A"/>
    <w:multiLevelType w:val="hybridMultilevel"/>
    <w:tmpl w:val="474E0D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41007AD"/>
    <w:multiLevelType w:val="hybridMultilevel"/>
    <w:tmpl w:val="6C847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szSwNDI1NrAwNjFU0lEKTi0uzszPAykwrAUAshvVrSwAAAA="/>
  </w:docVars>
  <w:rsids>
    <w:rsidRoot w:val="003357C4"/>
    <w:rsid w:val="0000434C"/>
    <w:rsid w:val="000732DE"/>
    <w:rsid w:val="0008752D"/>
    <w:rsid w:val="000A52B3"/>
    <w:rsid w:val="00156532"/>
    <w:rsid w:val="0019281A"/>
    <w:rsid w:val="00240049"/>
    <w:rsid w:val="002475FA"/>
    <w:rsid w:val="00265FA2"/>
    <w:rsid w:val="00310264"/>
    <w:rsid w:val="0031431F"/>
    <w:rsid w:val="00326B20"/>
    <w:rsid w:val="003357C4"/>
    <w:rsid w:val="00341EA7"/>
    <w:rsid w:val="00531D9E"/>
    <w:rsid w:val="00607A6E"/>
    <w:rsid w:val="006A58FA"/>
    <w:rsid w:val="006D040E"/>
    <w:rsid w:val="0093654F"/>
    <w:rsid w:val="00A50DE4"/>
    <w:rsid w:val="00A666B6"/>
    <w:rsid w:val="00AD5FD6"/>
    <w:rsid w:val="00AE2E43"/>
    <w:rsid w:val="00B41A2C"/>
    <w:rsid w:val="00B533C1"/>
    <w:rsid w:val="00C06441"/>
    <w:rsid w:val="00C549F6"/>
    <w:rsid w:val="00E21BA8"/>
    <w:rsid w:val="00E41B82"/>
    <w:rsid w:val="00E43DB3"/>
    <w:rsid w:val="00E96C3A"/>
    <w:rsid w:val="00E9792F"/>
    <w:rsid w:val="00ED5BB1"/>
    <w:rsid w:val="00F31CBC"/>
    <w:rsid w:val="00FD311E"/>
    <w:rsid w:val="00FD6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511A88"/>
  <w15:docId w15:val="{0A801C85-6920-4E83-A04F-9EEC7ADC8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357C4"/>
    <w:pPr>
      <w:spacing w:after="0" w:line="240" w:lineRule="auto"/>
    </w:pPr>
  </w:style>
  <w:style w:type="table" w:styleId="TableGrid">
    <w:name w:val="Table Grid"/>
    <w:basedOn w:val="TableNormal"/>
    <w:uiPriority w:val="59"/>
    <w:rsid w:val="003357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732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2DE"/>
  </w:style>
  <w:style w:type="paragraph" w:styleId="Footer">
    <w:name w:val="footer"/>
    <w:basedOn w:val="Normal"/>
    <w:link w:val="FooterChar"/>
    <w:uiPriority w:val="99"/>
    <w:unhideWhenUsed/>
    <w:rsid w:val="000732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2DE"/>
  </w:style>
  <w:style w:type="paragraph" w:styleId="BalloonText">
    <w:name w:val="Balloon Text"/>
    <w:basedOn w:val="Normal"/>
    <w:link w:val="BalloonTextChar"/>
    <w:uiPriority w:val="99"/>
    <w:semiHidden/>
    <w:unhideWhenUsed/>
    <w:rsid w:val="000732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2D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666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5F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91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cbussafety.org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cbussafe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2C618-796D-4591-81C3-C6D5DBA49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68</Words>
  <Characters>951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DPI</Company>
  <LinksUpToDate>false</LinksUpToDate>
  <CharactersWithSpaces>1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</dc:creator>
  <cp:lastModifiedBy>Stephen Wright</cp:lastModifiedBy>
  <cp:revision>2</cp:revision>
  <cp:lastPrinted>2013-02-08T20:22:00Z</cp:lastPrinted>
  <dcterms:created xsi:type="dcterms:W3CDTF">2020-01-22T14:27:00Z</dcterms:created>
  <dcterms:modified xsi:type="dcterms:W3CDTF">2020-01-22T14:27:00Z</dcterms:modified>
</cp:coreProperties>
</file>